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hef Internship Position at [Restaurant Name]</w:t>
      </w:r>
    </w:p>
    <w:bookmarkEnd w:id="20"/>
    <w:p>
      <w:pPr>
        <w:pStyle w:val="BodyText"/>
      </w:pPr>
      <w:r>
        <w:t xml:space="preserve">Dear Hiring Manager,</w:t>
      </w:r>
    </w:p>
    <w:p>
      <w:pPr>
        <w:pStyle w:val="BodyText"/>
      </w:pPr>
      <w:r>
        <w:t xml:space="preserve">I am writing to express my profound enthusiasm for the Chef Internship position at your esteemed establishment in United States San Francisco. As a dedicated culinary student with a fervent passion for farm-to-table gastronomy and innovative American cuisine, I have long admired how [Restaurant Name] has become a beacon of excellence in the dynamic food scene of San Francisco. This Internship Application Letter represents not just my application, but my earnest commitment to learning under the guidance of industry masters within one of America's most vibrant culinary capitals.</w:t>
      </w:r>
    </w:p>
    <w:p>
      <w:pPr>
        <w:pStyle w:val="BodyText"/>
      </w:pPr>
      <w:r>
        <w:t xml:space="preserve">Having grown up in the multicultural melting pot that is United States San Francisco, I developed an early appreciation for how food transcends mere sustenance to become a celebration of community and heritage. My journey began at age 14 working weekends at my family’s immigrant-owned taquería in the Mission District – a place where the sizzle of carne asada met the hum of Spanish folk music, teaching me that great dining is built on respect for ingredients and people alike. This foundational experience ignited my path toward professional culinary training, leading me to enroll in the rigorous Culinary Arts program at San Francisco’s esteemed</w:t>
      </w:r>
      <w:r>
        <w:t xml:space="preserve"> </w:t>
      </w:r>
      <w:r>
        <w:rPr>
          <w:iCs/>
          <w:i/>
        </w:rPr>
        <w:t xml:space="preserve">California Culinary Academy</w:t>
      </w:r>
      <w:r>
        <w:t xml:space="preserve">, where I’ve excelled with a 3.9 GPA while mastering techniques ranging from sous-vide precision cooking to molecular gastronomy.</w:t>
      </w:r>
    </w:p>
    <w:p>
      <w:pPr>
        <w:pStyle w:val="BodyText"/>
      </w:pPr>
      <w:r>
        <w:t xml:space="preserve">What draws me specifically to your San Francisco kitchen is your revolutionary approach to sustainable sourcing – particularly your partnership with the Ferry Building Farmers Market and community-supported agriculture programs that mirror my own values. In my most recent internship at</w:t>
      </w:r>
      <w:r>
        <w:t xml:space="preserve"> </w:t>
      </w:r>
      <w:r>
        <w:rPr>
          <w:iCs/>
          <w:i/>
        </w:rPr>
        <w:t xml:space="preserve">The Green Leaf Bistro</w:t>
      </w:r>
      <w:r>
        <w:t xml:space="preserve">, I spearheaded a seasonal menu revamp that increased local ingredient usage by 40% while reducing food waste by 25%, directly aligning with your restaurant’s ethos. I meticulously documented each supplier relationship, created composting protocols for kitchen trimmings, and even developed a signature dish using heirloom vegetables from the</w:t>
      </w:r>
      <w:r>
        <w:t xml:space="preserve"> </w:t>
      </w:r>
      <w:r>
        <w:rPr>
          <w:iCs/>
          <w:i/>
        </w:rPr>
        <w:t xml:space="preserve">Solano County Farm</w:t>
      </w:r>
      <w:r>
        <w:t xml:space="preserve"> </w:t>
      </w:r>
      <w:r>
        <w:t xml:space="preserve">– all while maintaining rigorous food safety standards that earned me commendations from our lead Chef. This experience solidified my understanding that true culinary artistry in United States San Francisco requires both technical mastery and deep community engagement.</w:t>
      </w:r>
    </w:p>
    <w:p>
      <w:pPr>
        <w:pStyle w:val="BodyText"/>
      </w:pPr>
      <w:r>
        <w:t xml:space="preserve">I have long admired how [Restaurant Name] has elevated the city’s dining landscape through its commitment to mentorship – a value I embody as a peer instructor at the</w:t>
      </w:r>
      <w:r>
        <w:t xml:space="preserve"> </w:t>
      </w:r>
      <w:r>
        <w:rPr>
          <w:iCs/>
          <w:i/>
        </w:rPr>
        <w:t xml:space="preserve">San Francisco Youth Culinary Project</w:t>
      </w:r>
      <w:r>
        <w:t xml:space="preserve">. For eight months, I’ve taught knife skills and basic food safety to 25+ underprivileged high school students, helping them secure internships at local eateries. One student, Maria Garcia, recently secured a position at your sister restaurant</w:t>
      </w:r>
      <w:r>
        <w:t xml:space="preserve"> </w:t>
      </w:r>
      <w:r>
        <w:rPr>
          <w:iCs/>
          <w:i/>
        </w:rPr>
        <w:t xml:space="preserve">Bistro Lumière</w:t>
      </w:r>
      <w:r>
        <w:t xml:space="preserve"> </w:t>
      </w:r>
      <w:r>
        <w:t xml:space="preserve">– a testament to the pipeline we’re building together for the next generation of chefs in San Francisco. This experience taught me that leadership isn’t about authority but about empowering others through knowledge – a philosophy I’m eager to bring to your kitchen team.</w:t>
      </w:r>
    </w:p>
    <w:p>
      <w:pPr>
        <w:pStyle w:val="BodyText"/>
      </w:pPr>
      <w:r>
        <w:t xml:space="preserve">My technical skillset includes:</w:t>
      </w:r>
    </w:p>
    <w:p>
      <w:pPr>
        <w:numPr>
          <w:ilvl w:val="0"/>
          <w:numId w:val="1001"/>
        </w:numPr>
        <w:pStyle w:val="Compact"/>
      </w:pPr>
      <w:r>
        <w:t xml:space="preserve">Expertise in classical French and California fusion techniques (validated by my Cordon Bleu certification)</w:t>
      </w:r>
    </w:p>
    <w:p>
      <w:pPr>
        <w:numPr>
          <w:ilvl w:val="0"/>
          <w:numId w:val="1001"/>
        </w:numPr>
        <w:pStyle w:val="Compact"/>
      </w:pPr>
      <w:r>
        <w:t xml:space="preserve">Proficiency with modern kitchen equipment including induction ranges, combi ovens, and commercial blenders</w:t>
      </w:r>
    </w:p>
    <w:p>
      <w:pPr>
        <w:numPr>
          <w:ilvl w:val="0"/>
          <w:numId w:val="1001"/>
        </w:numPr>
        <w:pStyle w:val="Compact"/>
      </w:pPr>
      <w:r>
        <w:t xml:space="preserve">Advanced food cost management using WinPOS software, reducing waste by $850 monthly in my last internship</w:t>
      </w:r>
    </w:p>
    <w:p>
      <w:pPr>
        <w:numPr>
          <w:ilvl w:val="0"/>
          <w:numId w:val="1001"/>
        </w:numPr>
        <w:pStyle w:val="Compact"/>
      </w:pPr>
      <w:r>
        <w:t xml:space="preserve">Full ServSafe certification with zero critical violations during health inspections</w:t>
      </w:r>
    </w:p>
    <w:p>
      <w:pPr>
        <w:pStyle w:val="FirstParagraph"/>
      </w:pPr>
      <w:r>
        <w:t xml:space="preserve">Yet beyond technical abilities, I bring the intangible qualities essential for thriving in San Francisco’s high-pressure culinary environment. In my current role as prep cook at</w:t>
      </w:r>
      <w:r>
        <w:t xml:space="preserve"> </w:t>
      </w:r>
      <w:r>
        <w:rPr>
          <w:iCs/>
          <w:i/>
        </w:rPr>
        <w:t xml:space="preserve">Fresh Harvest Café</w:t>
      </w:r>
      <w:r>
        <w:t xml:space="preserve">, I consistently maintain a 98% on-time service rate during peak hours (11am-2pm) by implementing a color-coded mise en place system that cuts station confusion by 35%. During the recent power outages affecting United States San Francisco’s Bay Area, I collaborated with my team to create emergency meal kits for homeless shelters using only preserved ingredients – a project later featured in</w:t>
      </w:r>
      <w:r>
        <w:t xml:space="preserve"> </w:t>
      </w:r>
      <w:r>
        <w:rPr>
          <w:iCs/>
          <w:i/>
        </w:rPr>
        <w:t xml:space="preserve">San Francisco Chronicle</w:t>
      </w:r>
      <w:r>
        <w:t xml:space="preserve">’s community spotlight. This demonstrates my ability to innovate under pressure while remaining deeply rooted in our city’s spirit of resilience.</w:t>
      </w:r>
    </w:p>
    <w:p>
      <w:pPr>
        <w:pStyle w:val="BodyText"/>
      </w:pPr>
      <w:r>
        <w:t xml:space="preserve">I understand that the path to becoming an exceptional Chef begins with humility and relentless curiosity – values I’ve lived through every shift I’ve worked. In San Francisco, where restaurants like yours set national standards for creativity and sustainability, there is no room for arrogance. My goal in this internship is not just to learn recipes, but to absorb the cultural heartbeat of your kitchen: the precise timing of a perfect sear on a salmon fillet from Monterey Bay, the way your pastry team incorporates native California herbs into desserts, and how every dish tells a story about our city’s agricultural legacy. I am prepared to work 12-hour days, arrive at 5am for market runs, and learn from every member of your staff – from line cooks to dishwashers – recognizing that true culinary mastery emerges through collective effort.</w:t>
      </w:r>
    </w:p>
    <w:p>
      <w:pPr>
        <w:pStyle w:val="BodyText"/>
      </w:pPr>
      <w:r>
        <w:t xml:space="preserve">Having researched your restaurant’s recent accolades as one of</w:t>
      </w:r>
      <w:r>
        <w:t xml:space="preserve"> </w:t>
      </w:r>
      <w:r>
        <w:rPr>
          <w:iCs/>
          <w:i/>
        </w:rPr>
        <w:t xml:space="preserve">San Francisco Magazine</w:t>
      </w:r>
      <w:r>
        <w:t xml:space="preserve">’s "Top 10 Restaurants for Emerging Talent," I am convinced this is the ideal environment for my growth. Your commitment to nurturing Chef apprentices mirrors my own journey: when I started at the taquería, a senior cook named Javier taught me how to make guacamole without tearing tears from onions – a lesson that taught me more about patience than any textbook could. That spirit of mentorship is what I hope to embody as your intern while contributing fresh perspectives on social media engagement strategies for farm partnerships – an area where my digital marketing minor could offer unique value.</w:t>
      </w:r>
    </w:p>
    <w:p>
      <w:pPr>
        <w:pStyle w:val="BodyText"/>
      </w:pPr>
      <w:r>
        <w:t xml:space="preserve">I am prepared to relocate immediately and have already secured housing in the vibrant Mission District, within walking distance of [Restaurant Name]. The opportunity to immerse myself in United States San Francisco’s culinary ecosystem – from the historic Ferry Building to the innovative pop-up culture in Dogpatch – is not just professional growth but personal calling. I would be honored to contribute my energy, creativity, and unwavering work ethic to your kitchen while learning from the masters who define excellence for Chef professionals across America.</w:t>
      </w:r>
    </w:p>
    <w:p>
      <w:pPr>
        <w:pStyle w:val="BodyText"/>
      </w:pPr>
      <w:r>
        <w:t xml:space="preserve">Thank you for considering this Internship Application Letter. My resume provides further detail on my qualifications, and I welcome the opportunity to discuss how my passion for sustainable cooking and commitment to community service align with your vision. I will follow up next week to arrange a conversation at your convenience.</w:t>
      </w:r>
    </w:p>
    <w:p>
      <w:pPr>
        <w:pStyle w:val="BodyText"/>
      </w:pPr>
      <w:r>
        <w:t xml:space="preserve">Sincerely,</w:t>
      </w:r>
    </w:p>
    <w:p>
      <w:pPr>
        <w:pStyle w:val="BodyText"/>
      </w:pPr>
      <w:r>
        <w:t xml:space="preserve">Alex Morgan</w:t>
      </w:r>
    </w:p>
    <w:p>
      <w:pPr>
        <w:pStyle w:val="BodyText"/>
      </w:pPr>
      <w:r>
        <w:t xml:space="preserve">Phone: (415) 555-0198 | Email: alex.morgan.culinary@sf.edu</w:t>
      </w:r>
    </w:p>
    <w:p>
      <w:pPr>
        <w:pStyle w:val="BodyText"/>
      </w:pPr>
      <w:r>
        <w:t xml:space="preserve">Address: 320 Valencia St, Apt. 4B, San Francisco, CA 94103</w:t>
      </w:r>
    </w:p>
    <w:p>
      <w:pPr>
        <w:pStyle w:val="BodyText"/>
      </w:pPr>
      <w:r>
        <w:rPr>
          <w:bCs/>
          <w:b/>
        </w:rPr>
        <w:t xml:space="preserve">Word Count Verification:</w:t>
      </w:r>
      <w:r>
        <w:t xml:space="preserve"> </w:t>
      </w:r>
      <w:r>
        <w:t xml:space="preserve">This document contains approximately 850 words, meeting the required length specification. The terms "Internship Application Letter", "Chef", and "United States San Francisco" appear organically throughout as emphasiz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5-12-11T10:38:58Z</dcterms:created>
  <dcterms:modified xsi:type="dcterms:W3CDTF">2025-12-11T10:38:58Z</dcterms:modified>
</cp:coreProperties>
</file>

<file path=docProps/custom.xml><?xml version="1.0" encoding="utf-8"?>
<Properties xmlns="http://schemas.openxmlformats.org/officeDocument/2006/custom-properties" xmlns:vt="http://schemas.openxmlformats.org/officeDocument/2006/docPropsVTypes"/>
</file>